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044FB" w14:textId="77777777" w:rsidR="00860083" w:rsidRPr="0030385B" w:rsidRDefault="00860083" w:rsidP="00860083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9AAC29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6F6F38B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AE9DE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FD7DE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FD2DB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672F679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0A73EE4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B247B88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4EA60C5" w14:textId="4E909D24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6B70AF">
        <w:rPr>
          <w:rFonts w:ascii="Arial" w:hAnsi="Arial" w:cs="Arial"/>
          <w:sz w:val="28"/>
          <w:szCs w:val="28"/>
        </w:rPr>
        <w:t>SEQUENTIAL LEDS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362BEECF" w14:textId="72037105" w:rsidR="00860083" w:rsidRPr="0030385B" w:rsidRDefault="00C619A1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="00860083">
        <w:rPr>
          <w:rFonts w:ascii="Arial" w:hAnsi="Arial" w:cs="Arial"/>
          <w:sz w:val="28"/>
          <w:szCs w:val="28"/>
        </w:rPr>
        <w:t>/2</w:t>
      </w:r>
      <w:r>
        <w:rPr>
          <w:rFonts w:ascii="Arial" w:hAnsi="Arial" w:cs="Arial"/>
          <w:sz w:val="28"/>
          <w:szCs w:val="28"/>
        </w:rPr>
        <w:t>0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 xml:space="preserve">Brenn </w:t>
      </w:r>
      <w:proofErr w:type="spellStart"/>
      <w:r w:rsidRPr="0030385B">
        <w:rPr>
          <w:rFonts w:ascii="Arial" w:hAnsi="Arial" w:cs="Arial"/>
          <w:sz w:val="28"/>
          <w:szCs w:val="28"/>
        </w:rPr>
        <w:t>Ahren</w:t>
      </w:r>
      <w:proofErr w:type="spellEnd"/>
      <w:r w:rsidRPr="0030385B">
        <w:rPr>
          <w:rFonts w:ascii="Arial" w:hAnsi="Arial" w:cs="Arial"/>
          <w:sz w:val="28"/>
          <w:szCs w:val="28"/>
        </w:rPr>
        <w:t xml:space="preserve"> C. Hong</w:t>
      </w:r>
    </w:p>
    <w:p w14:paraId="2E07D366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4F2ED8B9" w:rsidR="00860083" w:rsidRDefault="00C619A1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de the program.</w:t>
      </w:r>
    </w:p>
    <w:p w14:paraId="2935CDFB" w14:textId="19D37DBF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64ADAE38" w14:textId="533D0474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D</w:t>
      </w:r>
      <w:r w:rsidR="00C619A1">
        <w:rPr>
          <w:rFonts w:ascii="Arial" w:hAnsi="Arial" w:cs="Arial"/>
          <w:sz w:val="24"/>
          <w:szCs w:val="24"/>
        </w:rPr>
        <w:t>s</w:t>
      </w:r>
    </w:p>
    <w:p w14:paraId="16B729E9" w14:textId="66E0A869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</w:t>
      </w:r>
      <w:r w:rsidR="00C619A1">
        <w:rPr>
          <w:rFonts w:ascii="Arial" w:hAnsi="Arial" w:cs="Arial"/>
          <w:sz w:val="24"/>
          <w:szCs w:val="24"/>
        </w:rPr>
        <w:t>s</w:t>
      </w:r>
    </w:p>
    <w:p w14:paraId="018FDAA9" w14:textId="4C5EAACF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s</w:t>
      </w:r>
    </w:p>
    <w:p w14:paraId="32F55698" w14:textId="606E1035" w:rsidR="00860083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4BBFA6A1" w:rsidR="00860083" w:rsidRPr="00860083" w:rsidRDefault="00C619A1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3DCCED3" wp14:editId="0386217F">
            <wp:extent cx="5943600" cy="2876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86E37" w14:textId="77777777" w:rsidR="00860083" w:rsidRPr="00860083" w:rsidRDefault="00860083" w:rsidP="00860083">
      <w:pPr>
        <w:jc w:val="both"/>
        <w:rPr>
          <w:rFonts w:ascii="Arial" w:hAnsi="Arial" w:cs="Arial"/>
          <w:sz w:val="24"/>
          <w:szCs w:val="24"/>
        </w:rPr>
      </w:pPr>
    </w:p>
    <w:p w14:paraId="3559D62A" w14:textId="2B8E1010" w:rsidR="007314FB" w:rsidRDefault="00F82363">
      <w:pPr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C619A1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C1C7F67" wp14:editId="651860F3">
            <wp:simplePos x="0" y="0"/>
            <wp:positionH relativeFrom="margin">
              <wp:align>right</wp:align>
            </wp:positionH>
            <wp:positionV relativeFrom="paragraph">
              <wp:posOffset>285750</wp:posOffset>
            </wp:positionV>
            <wp:extent cx="5934075" cy="2743200"/>
            <wp:effectExtent l="0" t="0" r="952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/>
    <w:p w14:paraId="16F2359C" w14:textId="77777777" w:rsidR="00F82363" w:rsidRPr="00B5792F" w:rsidRDefault="00F82363" w:rsidP="00F82363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7AAFC96A" w:rsidR="00F82363" w:rsidRDefault="00C619A1" w:rsidP="00F82363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Raspberry Pi allows the ability to do complex circuits with LEDs and push buttons.</w:t>
      </w:r>
    </w:p>
    <w:p w14:paraId="3615BA93" w14:textId="77777777" w:rsidR="00F82363" w:rsidRPr="00B5792F" w:rsidRDefault="00F82363" w:rsidP="00F82363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30A810B9" w:rsidR="00F82363" w:rsidRDefault="00C619A1">
      <w:r>
        <w:rPr>
          <w:rFonts w:ascii="Arial" w:hAnsi="Arial" w:cs="Arial"/>
          <w:sz w:val="24"/>
          <w:szCs w:val="24"/>
        </w:rPr>
        <w:t>The Raspberry Pi is not limited to simple functionalities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qgUAtQ7cCCwAAAA="/>
  </w:docVars>
  <w:rsids>
    <w:rsidRoot w:val="00860083"/>
    <w:rsid w:val="001A56CD"/>
    <w:rsid w:val="00304AA7"/>
    <w:rsid w:val="005F189D"/>
    <w:rsid w:val="006B70AF"/>
    <w:rsid w:val="007314FB"/>
    <w:rsid w:val="008053D0"/>
    <w:rsid w:val="00860083"/>
    <w:rsid w:val="00AE0399"/>
    <w:rsid w:val="00C619A1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3</cp:revision>
  <dcterms:created xsi:type="dcterms:W3CDTF">2022-03-11T14:25:00Z</dcterms:created>
  <dcterms:modified xsi:type="dcterms:W3CDTF">2022-03-11T14:46:00Z</dcterms:modified>
</cp:coreProperties>
</file>